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p>
    <w:bookmarkStart w:id="25" w:name="optometrist-cover-letter"/>
    <w:p>
      <w:pPr>
        <w:pStyle w:val="Heading1"/>
      </w:pPr>
      <w:r>
        <w:t xml:space="preserve">Optometrist Cover Letter</w:t>
      </w:r>
    </w:p>
    <w:p>
      <w:pPr>
        <w:pStyle w:val="FirstParagraph"/>
      </w:pPr>
      <w:r>
        <w:t xml:space="preserve">Dear [Hiring Manager's Name],</w:t>
      </w:r>
    </w:p>
    <w:p>
      <w:pPr>
        <w:pStyle w:val="BodyText"/>
      </w:pPr>
      <w:r>
        <w:t xml:space="preserve">I am writing to express my sincere interest in the Optometrist position at [Clinic/Institution Name] in Myanmar Yangon. As a dedicated and compassionate optometrist with [X years] of experience, I am eager to contribute my skills and expertise to improve eye health care in this vibrant city. Myanmar Yangon, with its growing population and increasing demand for accessible healthcare services, presents a unique opportunity to make a meaningful impact through optometric care. My commitment to patient-centered solutions, combined with my understanding of the local health landscape, makes me an ideal candidate for this role.</w:t>
      </w:r>
    </w:p>
    <w:bookmarkStart w:id="20" w:name="why-optometry-in-myanmar-yangon"/>
    <w:p>
      <w:pPr>
        <w:pStyle w:val="Heading2"/>
      </w:pPr>
      <w:r>
        <w:t xml:space="preserve">Why Optometry in Myanmar Yangon?</w:t>
      </w:r>
    </w:p>
    <w:p>
      <w:pPr>
        <w:pStyle w:val="FirstParagraph"/>
      </w:pPr>
      <w:r>
        <w:t xml:space="preserve">My passion for optometry began during my studies at [University Name], where I developed a deep appreciation for the critical role that vision plays in overall well-being. As an Optometrist, I have always believed that eye care is not just about correcting vision but also about empowering individuals to lead healthier, more active lives. In Myanmar Yangon, where access to specialized healthcare services can be limited in certain areas, my goal has been to bridge this gap by delivering high-quality, culturally sensitive care.</w:t>
      </w:r>
    </w:p>
    <w:p>
      <w:pPr>
        <w:pStyle w:val="BodyText"/>
      </w:pPr>
      <w:r>
        <w:t xml:space="preserve">Yangon's dynamic environment—characterized by its bustling urban centers and diverse communities—requires optometrists who understand the unique challenges of serving a population with varying socioeconomic backgrounds. My experience working in multicultural settings has equipped me with the adaptability and empathy needed to connect with patients from all walks of life. Whether it’s conducting comprehensive eye exams, managing chronic conditions like glaucoma or diabetic retinopathy, or educating patients on preventive care, I am committed to providing personalized solutions that align with the needs of Myanmar Yangon’s residents.</w:t>
      </w:r>
    </w:p>
    <w:bookmarkEnd w:id="20"/>
    <w:bookmarkStart w:id="21" w:name="professional-background-and-expertise"/>
    <w:p>
      <w:pPr>
        <w:pStyle w:val="Heading2"/>
      </w:pPr>
      <w:r>
        <w:t xml:space="preserve">Professional Background and Expertise</w:t>
      </w:r>
    </w:p>
    <w:p>
      <w:pPr>
        <w:pStyle w:val="FirstParagraph"/>
      </w:pPr>
      <w:r>
        <w:t xml:space="preserve">Over the course of my career as an Optometrist, I have worked in both clinical and community-based settings, honing my skills in diagnostic techniques, patient counseling, and collaborative care. At [Previous Clinic/Institution Name], I played a key role in expanding access to eye care services by partnering with local organizations to conduct outreach programs in underserved areas of Yangon. These initiatives not only increased awareness of common eye conditions but also empowered communities to take proactive steps toward preserving their vision.</w:t>
      </w:r>
    </w:p>
    <w:p>
      <w:pPr>
        <w:pStyle w:val="BodyText"/>
      </w:pPr>
      <w:r>
        <w:t xml:space="preserve">My education and training have provided me with a strong foundation in the latest advancements in optometric science. I hold a [Doctor of Optometry (OD) or equivalent] degree from [University Name], where I graduated with honors for my research on [specific topic, e.g., "the impact of environmental factors on ocular health"]. Additionally, I have completed continuing education courses focused on pediatric optometry, contact lens fitting, and low-vision rehabilitation—skills that are particularly relevant in a region like Myanmar Yangon, where the prevalence of vision-related disabilities is rising due to aging populations and limited access to specialized care.</w:t>
      </w:r>
    </w:p>
    <w:bookmarkEnd w:id="21"/>
    <w:bookmarkStart w:id="22" w:name="X7f9981777efe2f8b470d4634a048ebda6e63ea7"/>
    <w:p>
      <w:pPr>
        <w:pStyle w:val="Heading2"/>
      </w:pPr>
      <w:r>
        <w:t xml:space="preserve">Understanding the Needs of Myanmar Yangon</w:t>
      </w:r>
    </w:p>
    <w:p>
      <w:pPr>
        <w:pStyle w:val="FirstParagraph"/>
      </w:pPr>
      <w:r>
        <w:t xml:space="preserve">What sets me apart as an Optometrist is my deep understanding of the healthcare challenges facing Myanmar Yangon. The city’s rapid urbanization has led to increased exposure to risk factors such as digital eye strain, dry eye syndrome, and age-related macular degeneration. At the same time, many residents lack awareness about the importance of regular eye check-ups or face financial barriers to accessing care. As a professional deeply committed to public health, I have consistently sought ways to address these issues through education and innovation.</w:t>
      </w:r>
    </w:p>
    <w:p>
      <w:pPr>
        <w:pStyle w:val="BodyText"/>
      </w:pPr>
      <w:r>
        <w:t xml:space="preserve">For example, during my time at [Previous Institution], I launched a mobile eye clinic initiative that brought free screenings and basic treatments to low-income neighborhoods in Yangon. This program not only identified numerous cases of preventable vision loss but also fostered trust between patients and healthcare providers. I believe that such community-driven approaches are essential for creating sustainable change, and I am eager to bring this same spirit of service to [Clinic/Institution Name].</w:t>
      </w:r>
    </w:p>
    <w:bookmarkEnd w:id="22"/>
    <w:bookmarkStart w:id="23" w:name="why-clinicinstitution-name"/>
    <w:p>
      <w:pPr>
        <w:pStyle w:val="Heading2"/>
      </w:pPr>
      <w:r>
        <w:t xml:space="preserve">Why [Clinic/Institution Name]?</w:t>
      </w:r>
    </w:p>
    <w:p>
      <w:pPr>
        <w:pStyle w:val="FirstParagraph"/>
      </w:pPr>
      <w:r>
        <w:t xml:space="preserve">[Clinic/Institution Name]’s reputation as a leader in optometric care in Myanmar Yangon is well-recognized, and I am particularly inspired by your commitment to [specific value or initiative, e.g., "integrating technology into patient diagnostics" or "promoting eye health education"]. This aligns perfectly with my own professional philosophy of combining clinical excellence with a focus on patient empowerment. I am especially drawn to the opportunity to work alongside a team of dedicated professionals who share my passion for improving lives through vision care.</w:t>
      </w:r>
    </w:p>
    <w:p>
      <w:pPr>
        <w:pStyle w:val="BodyText"/>
      </w:pPr>
      <w:r>
        <w:t xml:space="preserve">Moreover, [Clinic/Institution Name]’s emphasis on [specific aspect, e.g., "cultural competence" or "innovative treatment methods"] resonates with my approach to optometry. I am confident that my background in providing culturally sensitive care, coupled with my technical expertise, will allow me to contribute effectively to your mission. Whether it’s developing new outreach programs, mentoring junior optometrists, or staying ahead of emerging trends in eye health, I am ready to bring my energy and dedication to your team.</w:t>
      </w:r>
    </w:p>
    <w:bookmarkEnd w:id="23"/>
    <w:bookmarkStart w:id="24" w:name="conclusion"/>
    <w:p>
      <w:pPr>
        <w:pStyle w:val="Heading2"/>
      </w:pPr>
      <w:r>
        <w:t xml:space="preserve">Conclusion</w:t>
      </w:r>
    </w:p>
    <w:p>
      <w:pPr>
        <w:pStyle w:val="FirstParagraph"/>
      </w:pPr>
      <w:r>
        <w:t xml:space="preserve">In conclusion, I am excited about the possibility of joining [Clinic/Institution Name] as an Optometrist in Myanmar Yangon. My combination of clinical expertise, community engagement experience, and genuine passion for eye care positions me to make a meaningful contribution to your practice. I would be honored to discuss how my skills and vision align with your goals in a personal interview.</w:t>
      </w:r>
    </w:p>
    <w:p>
      <w:pPr>
        <w:pStyle w:val="BodyText"/>
      </w:pPr>
      <w:r>
        <w:t xml:space="preserve">Thank you for considering my application. I look forward to the opportunity to contribute to the continued success of [Clinic/Institution Name] and the health of patients in Myanmar Yang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dc:title>
  <dc:creator/>
  <cp:keywords/>
  <dcterms:created xsi:type="dcterms:W3CDTF">2026-07-23T20:51:58Z</dcterms:created>
  <dcterms:modified xsi:type="dcterms:W3CDTF">2026-07-23T20:51:58Z</dcterms:modified>
</cp:coreProperties>
</file>

<file path=docProps/custom.xml><?xml version="1.0" encoding="utf-8"?>
<Properties xmlns="http://schemas.openxmlformats.org/officeDocument/2006/custom-properties" xmlns:vt="http://schemas.openxmlformats.org/officeDocument/2006/docPropsVTypes"/>
</file>